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BE2E79" w14:textId="59A54122" w:rsidR="000821EB" w:rsidRDefault="000821EB" w:rsidP="000821E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821EB">
        <w:rPr>
          <w:rFonts w:ascii="Times New Roman" w:hAnsi="Times New Roman" w:cs="Times New Roman"/>
          <w:b/>
          <w:bCs/>
          <w:sz w:val="24"/>
          <w:szCs w:val="24"/>
        </w:rPr>
        <w:t>Implement RNN for sentiment analysis on movie reviews.</w:t>
      </w:r>
    </w:p>
    <w:p w14:paraId="7F96A8B7" w14:textId="77777777" w:rsidR="000821EB" w:rsidRPr="000821EB" w:rsidRDefault="000821EB" w:rsidP="000821E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DD43E6" w14:textId="55BF08B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7382BF8B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f</w:t>
      </w:r>
      <w:proofErr w:type="spellEnd"/>
    </w:p>
    <w:p w14:paraId="79FB3466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.dataset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imdb</w:t>
      </w:r>
      <w:proofErr w:type="spellEnd"/>
    </w:p>
    <w:p w14:paraId="35162577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preprocessing.sequence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pad_sequences</w:t>
      </w:r>
      <w:proofErr w:type="spellEnd"/>
    </w:p>
    <w:p w14:paraId="2DA81C2D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.model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import Sequential</w:t>
      </w:r>
    </w:p>
    <w:p w14:paraId="254DAAF0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.layer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import Embedding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SimpleRNN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, Dense</w:t>
      </w:r>
    </w:p>
    <w:p w14:paraId="2FA382B2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2ED9A169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6E11FC34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# Step 1: Load and Preprocess Data</w:t>
      </w:r>
    </w:p>
    <w:p w14:paraId="43054689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821EB">
        <w:rPr>
          <w:rFonts w:ascii="Times New Roman" w:hAnsi="Times New Roman" w:cs="Times New Roman"/>
          <w:sz w:val="24"/>
          <w:szCs w:val="24"/>
        </w:rPr>
        <w:t>vocab_size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10000  #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 xml:space="preserve"> Number of words to consider as features</w:t>
      </w:r>
    </w:p>
    <w:p w14:paraId="3C6FC21F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821EB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200  #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 xml:space="preserve"> Maximum length of a review</w:t>
      </w:r>
    </w:p>
    <w:p w14:paraId="2676FCA0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3DC6460A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) =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imdb.load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num_word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vocab_size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)</w:t>
      </w:r>
    </w:p>
    <w:p w14:paraId="7A79C525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2C8D22A4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# Pad sequences to ensure equal length</w:t>
      </w:r>
    </w:p>
    <w:p w14:paraId="3D76AD58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pad_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sequence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821EB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maxlen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, padding='post', truncating='post')</w:t>
      </w:r>
    </w:p>
    <w:p w14:paraId="0CE4D28D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pad_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sequence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821EB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maxlen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, padding='post', truncating='post')</w:t>
      </w:r>
    </w:p>
    <w:p w14:paraId="416E2CEF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3ABEB221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# Step 2: Build RNN Model</w:t>
      </w:r>
    </w:p>
    <w:p w14:paraId="40C465A5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model = 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Sequential(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[</w:t>
      </w:r>
    </w:p>
    <w:p w14:paraId="497C339F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Embedding(</w:t>
      </w:r>
      <w:proofErr w:type="spellStart"/>
      <w:proofErr w:type="gramEnd"/>
      <w:r w:rsidRPr="000821EB">
        <w:rPr>
          <w:rFonts w:ascii="Times New Roman" w:hAnsi="Times New Roman" w:cs="Times New Roman"/>
          <w:sz w:val="24"/>
          <w:szCs w:val="24"/>
        </w:rPr>
        <w:t>input_dim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vocab_size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output_dim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=32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input_length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),</w:t>
      </w:r>
    </w:p>
    <w:p w14:paraId="3CD53BF2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SimpleRNN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 xml:space="preserve">32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return_sequence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=False),</w:t>
      </w:r>
    </w:p>
    <w:p w14:paraId="5B697CF1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821EB">
        <w:rPr>
          <w:rFonts w:ascii="Times New Roman" w:hAnsi="Times New Roman" w:cs="Times New Roman"/>
          <w:sz w:val="24"/>
          <w:szCs w:val="24"/>
        </w:rPr>
        <w:t>Dense(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1, activation='sigmoid')</w:t>
      </w:r>
    </w:p>
    <w:p w14:paraId="78EB1512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])</w:t>
      </w:r>
    </w:p>
    <w:p w14:paraId="6D94467A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6C60A8BC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model.compile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optimizer='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adam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', loss='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binary_crossentropy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', metrics=['accuracy'])</w:t>
      </w:r>
    </w:p>
    <w:p w14:paraId="53361C39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5DE58E26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# Step 3: Train Model</w:t>
      </w:r>
    </w:p>
    <w:p w14:paraId="4A8B20AB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lastRenderedPageBreak/>
        <w:t xml:space="preserve">history =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model.fit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0821EB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epochs=5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batch_size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=64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validation_data</w:t>
      </w:r>
      <w:proofErr w:type="spellEnd"/>
      <w:proofErr w:type="gramStart"/>
      <w:r w:rsidRPr="000821EB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Pr="000821EB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))</w:t>
      </w:r>
    </w:p>
    <w:p w14:paraId="56712A4B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4E7067D8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# Step 4: Evaluate Model</w:t>
      </w:r>
    </w:p>
    <w:p w14:paraId="494CB930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 xml:space="preserve">loss, accuracy = 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model.evaluate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)</w:t>
      </w:r>
    </w:p>
    <w:p w14:paraId="1F69399C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0821EB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0821EB">
        <w:rPr>
          <w:rFonts w:ascii="Times New Roman" w:hAnsi="Times New Roman" w:cs="Times New Roman"/>
          <w:sz w:val="24"/>
          <w:szCs w:val="24"/>
        </w:rPr>
        <w:t>f'Test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 xml:space="preserve"> Accuracy: {accuracy:.4f}')</w:t>
      </w:r>
    </w:p>
    <w:p w14:paraId="22D3E0FA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</w:p>
    <w:p w14:paraId="356A9F5A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r w:rsidRPr="000821EB">
        <w:rPr>
          <w:rFonts w:ascii="Times New Roman" w:hAnsi="Times New Roman" w:cs="Times New Roman"/>
          <w:sz w:val="24"/>
          <w:szCs w:val="24"/>
        </w:rPr>
        <w:t># Step 5: Plot Accuracy and Loss</w:t>
      </w:r>
    </w:p>
    <w:p w14:paraId="567012F1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proofErr w:type="gramStart"/>
      <w:r w:rsidRPr="000821EB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0821EB">
        <w:rPr>
          <w:rFonts w:ascii="Times New Roman" w:hAnsi="Times New Roman" w:cs="Times New Roman"/>
          <w:sz w:val="24"/>
          <w:szCs w:val="24"/>
        </w:rPr>
        <w:t>12, 4))</w:t>
      </w:r>
    </w:p>
    <w:p w14:paraId="249379D3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sub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1, 2, 1)</w:t>
      </w:r>
    </w:p>
    <w:p w14:paraId="48B55810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['accuracy'], label='Train Accuracy')</w:t>
      </w:r>
    </w:p>
    <w:p w14:paraId="7000316E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val_accuracy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'], label='Validation Accuracy')</w:t>
      </w:r>
    </w:p>
    <w:p w14:paraId="52753E13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'Epochs')</w:t>
      </w:r>
    </w:p>
    <w:p w14:paraId="76DB3524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'Accuracy')</w:t>
      </w:r>
    </w:p>
    <w:p w14:paraId="5292A8E7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)</w:t>
      </w:r>
    </w:p>
    <w:p w14:paraId="5F668573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sub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1, 2, 2)</w:t>
      </w:r>
    </w:p>
    <w:p w14:paraId="7B1A7D51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['loss'], label='Train Loss')</w:t>
      </w:r>
    </w:p>
    <w:p w14:paraId="424685E2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0821EB">
        <w:rPr>
          <w:rFonts w:ascii="Times New Roman" w:hAnsi="Times New Roman" w:cs="Times New Roman"/>
          <w:sz w:val="24"/>
          <w:szCs w:val="24"/>
        </w:rPr>
        <w:t>val_loss</w:t>
      </w:r>
      <w:proofErr w:type="spellEnd"/>
      <w:r w:rsidRPr="000821EB">
        <w:rPr>
          <w:rFonts w:ascii="Times New Roman" w:hAnsi="Times New Roman" w:cs="Times New Roman"/>
          <w:sz w:val="24"/>
          <w:szCs w:val="24"/>
        </w:rPr>
        <w:t>'], label='Validation Loss')</w:t>
      </w:r>
    </w:p>
    <w:p w14:paraId="268B19E0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'Epochs')</w:t>
      </w:r>
    </w:p>
    <w:p w14:paraId="416C79FF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'Loss')</w:t>
      </w:r>
    </w:p>
    <w:p w14:paraId="7990FA62" w14:textId="77777777" w:rsidR="000821EB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)</w:t>
      </w:r>
    </w:p>
    <w:p w14:paraId="2721EFAB" w14:textId="49E27E22" w:rsidR="008E150D" w:rsidRPr="000821EB" w:rsidRDefault="000821EB" w:rsidP="000821E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821EB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0821EB">
        <w:rPr>
          <w:rFonts w:ascii="Times New Roman" w:hAnsi="Times New Roman" w:cs="Times New Roman"/>
          <w:sz w:val="24"/>
          <w:szCs w:val="24"/>
        </w:rPr>
        <w:t>()</w:t>
      </w:r>
    </w:p>
    <w:sectPr w:rsidR="008E150D" w:rsidRPr="000821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sjA3NTE3MjM3NzNS0lEKTi0uzszPAykwrAUAN/sj5ywAAAA="/>
  </w:docVars>
  <w:rsids>
    <w:rsidRoot w:val="00F34353"/>
    <w:rsid w:val="00011746"/>
    <w:rsid w:val="000821EB"/>
    <w:rsid w:val="000C2A10"/>
    <w:rsid w:val="003321FA"/>
    <w:rsid w:val="004066CB"/>
    <w:rsid w:val="005026D0"/>
    <w:rsid w:val="006B4C08"/>
    <w:rsid w:val="00701DD0"/>
    <w:rsid w:val="008E150D"/>
    <w:rsid w:val="009B3266"/>
    <w:rsid w:val="00C16F31"/>
    <w:rsid w:val="00F3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B3FF"/>
  <w15:chartTrackingRefBased/>
  <w15:docId w15:val="{6A31FB5F-7B90-4E39-B70F-74626B6278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3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3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435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43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435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43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43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3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3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435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43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435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435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435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43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43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43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43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43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3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43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43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43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43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43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435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435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435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4353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62</Characters>
  <Application>Microsoft Office Word</Application>
  <DocSecurity>0</DocSecurity>
  <Lines>13</Lines>
  <Paragraphs>3</Paragraphs>
  <ScaleCrop>false</ScaleCrop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Samanta [MU - Jaipur]</dc:creator>
  <cp:keywords/>
  <dc:description/>
  <cp:lastModifiedBy>Saikat Samanta [MU - Jaipur]</cp:lastModifiedBy>
  <cp:revision>2</cp:revision>
  <dcterms:created xsi:type="dcterms:W3CDTF">2025-04-03T04:39:00Z</dcterms:created>
  <dcterms:modified xsi:type="dcterms:W3CDTF">2025-04-03T04:40:00Z</dcterms:modified>
</cp:coreProperties>
</file>